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3F2B0A" w14:paraId="219FDA6C" w14:textId="77777777" w:rsidTr="0028505A">
        <w:tc>
          <w:tcPr>
            <w:tcW w:w="8820" w:type="dxa"/>
          </w:tcPr>
          <w:p w14:paraId="5306176D" w14:textId="6212B9BE" w:rsidR="003F2B0A" w:rsidRDefault="003F2B0A" w:rsidP="00755E83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3.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ebara</w:t>
            </w:r>
            <w:proofErr w:type="spellEnd"/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Assumption College Catholic High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Grade 11</w:t>
            </w:r>
          </w:p>
        </w:tc>
        <w:tc>
          <w:tcPr>
            <w:tcW w:w="2245" w:type="dxa"/>
          </w:tcPr>
          <w:p w14:paraId="2BBD8B90" w14:textId="64986D94" w:rsidR="003F2B0A" w:rsidRDefault="003F2B0A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28505A">
        <w:tc>
          <w:tcPr>
            <w:tcW w:w="8820" w:type="dxa"/>
          </w:tcPr>
          <w:p w14:paraId="66251C8D" w14:textId="15B47A6B" w:rsidR="00755E83" w:rsidRPr="00755E83" w:rsidRDefault="00755E83" w:rsidP="008278CE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. </w:t>
            </w:r>
            <w:proofErr w:type="spellStart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>Sehar</w:t>
            </w:r>
            <w:proofErr w:type="spellEnd"/>
            <w:r w:rsidRP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Sidhu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Public School</w:t>
            </w:r>
            <w:r w:rsidR="00813DC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4514DF">
              <w:rPr>
                <w:rFonts w:ascii="Garamond" w:hAnsi="Garamond" w:cstheme="minorHAnsi"/>
                <w:sz w:val="20"/>
                <w:szCs w:val="20"/>
                <w:lang w:val="en-US"/>
              </w:rPr>
              <w:t>Grade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7, </w:t>
            </w:r>
            <w:r w:rsidR="008D375E"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ilver Medalist</w:t>
            </w:r>
            <w:r w:rsidR="008D375E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755E83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2245" w:type="dxa"/>
          </w:tcPr>
          <w:p w14:paraId="38C54123" w14:textId="19E8CF0A" w:rsidR="00755E83" w:rsidRDefault="00755E83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F04FF" w14:paraId="68C84962" w14:textId="77777777" w:rsidTr="0028505A">
        <w:tc>
          <w:tcPr>
            <w:tcW w:w="8820" w:type="dxa"/>
          </w:tcPr>
          <w:p w14:paraId="3884307C" w14:textId="51958C91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3F2B0A"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, Grade</w:t>
            </w:r>
            <w:r w:rsidR="00755E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3F2B0A">
              <w:rPr>
                <w:rFonts w:ascii="Garamond" w:hAnsi="Garamond" w:cstheme="minorHAnsi"/>
                <w:sz w:val="20"/>
                <w:szCs w:val="20"/>
                <w:lang w:val="en-US"/>
              </w:rPr>
              <w:t>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688461C6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isity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7777777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3FB75C7F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36A361C9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535D500F" w:rsidR="00F77B84" w:rsidRPr="009F2395" w:rsidRDefault="006C30EA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5E5109D0" w14:textId="77777777" w:rsidTr="00AB0420">
        <w:trPr>
          <w:trHeight w:val="65"/>
        </w:trPr>
        <w:tc>
          <w:tcPr>
            <w:tcW w:w="9270" w:type="dxa"/>
          </w:tcPr>
          <w:p w14:paraId="084FA0B3" w14:textId="6F862DFF" w:rsidR="006C30EA" w:rsidRDefault="006C30EA" w:rsidP="00AF660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AF6607"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 w:rsidR="00AF660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71D4A60D" w14:textId="403CF0B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05F33551" w14:textId="7CEAE69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0230DA03" w14:textId="77777777" w:rsidTr="00AB0420">
        <w:trPr>
          <w:trHeight w:val="65"/>
        </w:trPr>
        <w:tc>
          <w:tcPr>
            <w:tcW w:w="9270" w:type="dxa"/>
          </w:tcPr>
          <w:p w14:paraId="5A599594" w14:textId="7E20AEE2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39CC3F9C" w14:textId="3EE409B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632" w:type="dxa"/>
          </w:tcPr>
          <w:p w14:paraId="6BB10C46" w14:textId="3B1B923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73ACF1CE" w:rsidR="006C30EA" w:rsidRPr="009F2395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2164AFB0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C30EA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3D5878BF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6798A396" w14:textId="77777777" w:rsidTr="00AB0420">
        <w:trPr>
          <w:trHeight w:val="65"/>
        </w:trPr>
        <w:tc>
          <w:tcPr>
            <w:tcW w:w="9270" w:type="dxa"/>
          </w:tcPr>
          <w:p w14:paraId="6E45E614" w14:textId="14AB39EA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MSc Thesis Committee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Yakin </w:t>
            </w:r>
            <w:proofErr w:type="spellStart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ipakbhai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TA+VAE: Drug Target Affinity prediction with SELFIES String via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iational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t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</w:t>
            </w:r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coder</w:t>
            </w:r>
            <w:proofErr w:type="spellEnd"/>
            <w:r w:rsidRPr="009E26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1080" w:type="dxa"/>
          </w:tcPr>
          <w:p w14:paraId="0A989078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19EB012C" w14:textId="5DF337C1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221E7177" w:rsidR="006C30EA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6C30EA" w:rsidRPr="00CA0709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C30EA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C30EA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6C30EA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6C30EA" w:rsidRPr="00CA0709" w:rsidRDefault="006C30EA" w:rsidP="006C30E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6C30EA" w:rsidRDefault="006C30EA" w:rsidP="006C30E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6D07F" w14:textId="77777777" w:rsidR="00B858B3" w:rsidRDefault="00B858B3" w:rsidP="00962F84">
      <w:r>
        <w:separator/>
      </w:r>
    </w:p>
  </w:endnote>
  <w:endnote w:type="continuationSeparator" w:id="0">
    <w:p w14:paraId="36ED60C3" w14:textId="77777777" w:rsidR="00B858B3" w:rsidRDefault="00B858B3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75198" w14:textId="77777777" w:rsidR="00B858B3" w:rsidRDefault="00B858B3" w:rsidP="00962F84">
      <w:r>
        <w:separator/>
      </w:r>
    </w:p>
  </w:footnote>
  <w:footnote w:type="continuationSeparator" w:id="0">
    <w:p w14:paraId="229195F0" w14:textId="77777777" w:rsidR="00B858B3" w:rsidRDefault="00B858B3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PLWgBg7TnG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75E6E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3F2B0A"/>
    <w:rsid w:val="00423607"/>
    <w:rsid w:val="004514DF"/>
    <w:rsid w:val="00452912"/>
    <w:rsid w:val="00461E41"/>
    <w:rsid w:val="004771E2"/>
    <w:rsid w:val="00477DB6"/>
    <w:rsid w:val="00481812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01E4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30EA"/>
    <w:rsid w:val="006C43C5"/>
    <w:rsid w:val="006C574F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A3110"/>
    <w:rsid w:val="009B0024"/>
    <w:rsid w:val="009B2768"/>
    <w:rsid w:val="009B2A94"/>
    <w:rsid w:val="009B5F0D"/>
    <w:rsid w:val="009C0696"/>
    <w:rsid w:val="009D2486"/>
    <w:rsid w:val="009D3C97"/>
    <w:rsid w:val="009D6DCA"/>
    <w:rsid w:val="009E0402"/>
    <w:rsid w:val="009E26E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5434"/>
    <w:rsid w:val="00AC7AEC"/>
    <w:rsid w:val="00AD5F23"/>
    <w:rsid w:val="00AE07F1"/>
    <w:rsid w:val="00AE4000"/>
    <w:rsid w:val="00AE7555"/>
    <w:rsid w:val="00AF27D0"/>
    <w:rsid w:val="00AF5179"/>
    <w:rsid w:val="00AF6607"/>
    <w:rsid w:val="00B031F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2DEC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C74E9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6</Pages>
  <Words>3805</Words>
  <Characters>21692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3</vt:lpstr>
    </vt:vector>
  </TitlesOfParts>
  <Manager/>
  <Company/>
  <LinksUpToDate>false</LinksUpToDate>
  <CharactersWithSpaces>254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44</cp:revision>
  <cp:lastPrinted>2023-05-20T03:06:00Z</cp:lastPrinted>
  <dcterms:created xsi:type="dcterms:W3CDTF">2023-03-04T20:29:00Z</dcterms:created>
  <dcterms:modified xsi:type="dcterms:W3CDTF">2023-06-02T15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